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05131" w14:textId="77777777" w:rsidR="008F2194" w:rsidRDefault="008F2194" w:rsidP="008F2194">
      <w:r w:rsidRPr="00FD2255">
        <w:rPr>
          <w:rFonts w:hint="eastAsia"/>
          <w:b/>
          <w:bCs/>
          <w:sz w:val="24"/>
          <w:szCs w:val="28"/>
        </w:rPr>
        <w:t>本周完成的工作：</w:t>
      </w:r>
    </w:p>
    <w:p w14:paraId="45C0FFDE" w14:textId="1757FA2B" w:rsidR="008F2194" w:rsidRPr="005111E3" w:rsidRDefault="008F2194" w:rsidP="008F2194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展示：</w:t>
      </w:r>
      <w:r w:rsidR="002B56CD">
        <w:rPr>
          <w:rFonts w:hint="eastAsia"/>
          <w:sz w:val="24"/>
          <w:szCs w:val="28"/>
        </w:rPr>
        <w:t>为第一张总</w:t>
      </w:r>
      <w:proofErr w:type="gramStart"/>
      <w:r w:rsidR="002B56CD">
        <w:rPr>
          <w:rFonts w:hint="eastAsia"/>
          <w:sz w:val="24"/>
          <w:szCs w:val="28"/>
        </w:rPr>
        <w:t>览</w:t>
      </w:r>
      <w:proofErr w:type="gramEnd"/>
      <w:r w:rsidR="002B56CD">
        <w:rPr>
          <w:rFonts w:hint="eastAsia"/>
          <w:sz w:val="24"/>
          <w:szCs w:val="28"/>
        </w:rPr>
        <w:t>图划分区域，</w:t>
      </w:r>
      <w:r w:rsidR="00A108A7">
        <w:rPr>
          <w:rFonts w:hint="eastAsia"/>
          <w:sz w:val="24"/>
          <w:szCs w:val="28"/>
        </w:rPr>
        <w:t>通过</w:t>
      </w:r>
      <w:r w:rsidR="002B56CD">
        <w:rPr>
          <w:rFonts w:hint="eastAsia"/>
          <w:sz w:val="24"/>
          <w:szCs w:val="28"/>
        </w:rPr>
        <w:t>显示每张图片的横纵坐标，</w:t>
      </w:r>
      <w:r w:rsidR="00A108A7">
        <w:rPr>
          <w:rFonts w:hint="eastAsia"/>
          <w:sz w:val="24"/>
          <w:szCs w:val="28"/>
        </w:rPr>
        <w:t>实现图片位置映射关系的展示。</w:t>
      </w:r>
    </w:p>
    <w:p w14:paraId="29457C08" w14:textId="77777777" w:rsidR="001C575A" w:rsidRDefault="002E19B5" w:rsidP="002E19B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展示：</w:t>
      </w:r>
    </w:p>
    <w:p w14:paraId="65A7A768" w14:textId="045361C8" w:rsidR="008F2194" w:rsidRDefault="002B56CD" w:rsidP="001C575A">
      <w:pPr>
        <w:pStyle w:val="a5"/>
        <w:numPr>
          <w:ilvl w:val="0"/>
          <w:numId w:val="24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按事件</w:t>
      </w:r>
      <w:r w:rsidR="001C575A">
        <w:rPr>
          <w:rFonts w:hint="eastAsia"/>
          <w:sz w:val="24"/>
          <w:szCs w:val="28"/>
        </w:rPr>
        <w:t>查询时，</w:t>
      </w:r>
      <w:r>
        <w:rPr>
          <w:rFonts w:hint="eastAsia"/>
          <w:sz w:val="24"/>
          <w:szCs w:val="28"/>
        </w:rPr>
        <w:t>显示事件起止时间</w:t>
      </w:r>
      <w:r w:rsidR="002E19B5" w:rsidRPr="002E19B5">
        <w:rPr>
          <w:rFonts w:hint="eastAsia"/>
          <w:sz w:val="24"/>
          <w:szCs w:val="28"/>
        </w:rPr>
        <w:t>。</w:t>
      </w:r>
    </w:p>
    <w:p w14:paraId="25F17344" w14:textId="07FD1FF4" w:rsidR="001C575A" w:rsidRPr="002E19B5" w:rsidRDefault="001C575A" w:rsidP="001C575A">
      <w:pPr>
        <w:pStyle w:val="a5"/>
        <w:numPr>
          <w:ilvl w:val="0"/>
          <w:numId w:val="24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添加</w:t>
      </w:r>
      <w:r w:rsidR="009A5920">
        <w:rPr>
          <w:rFonts w:hint="eastAsia"/>
          <w:sz w:val="24"/>
          <w:szCs w:val="28"/>
        </w:rPr>
        <w:t>基准线功能，方便数据的查看。</w:t>
      </w:r>
    </w:p>
    <w:p w14:paraId="6BCE1C1E" w14:textId="12E4878A" w:rsidR="008F2194" w:rsidRPr="005111E3" w:rsidRDefault="002E19B5" w:rsidP="008F2194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自动报警：</w:t>
      </w:r>
      <w:r w:rsidR="009A5920">
        <w:rPr>
          <w:rFonts w:hint="eastAsia"/>
          <w:sz w:val="24"/>
          <w:szCs w:val="28"/>
        </w:rPr>
        <w:t>异常数据使用图表和列表两种方式展示，并将阈值显示在图表中</w:t>
      </w:r>
      <w:r>
        <w:rPr>
          <w:rFonts w:hint="eastAsia"/>
          <w:sz w:val="24"/>
          <w:szCs w:val="28"/>
        </w:rPr>
        <w:t>。</w:t>
      </w:r>
    </w:p>
    <w:p w14:paraId="7CCBAAAA" w14:textId="2FB306CB" w:rsidR="008F2194" w:rsidRPr="004866EF" w:rsidRDefault="008F2194" w:rsidP="004866EF">
      <w:r w:rsidRPr="00833CF3">
        <w:rPr>
          <w:rFonts w:hint="eastAsia"/>
          <w:b/>
          <w:bCs/>
          <w:sz w:val="24"/>
          <w:szCs w:val="28"/>
        </w:rPr>
        <w:t>下周任务：</w:t>
      </w:r>
    </w:p>
    <w:p w14:paraId="3CF9616F" w14:textId="4EB03898" w:rsidR="00A8686F" w:rsidRDefault="00A8686F" w:rsidP="009F6BB4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SDS撰写。</w:t>
      </w:r>
    </w:p>
    <w:p w14:paraId="22E4A495" w14:textId="13BA7660" w:rsidR="006A5592" w:rsidRDefault="006A5592" w:rsidP="009F6BB4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继续优化各个页面的细节。</w:t>
      </w:r>
    </w:p>
    <w:p w14:paraId="1EF6DA65" w14:textId="77777777" w:rsidR="00876D77" w:rsidRDefault="008F2194" w:rsidP="00AA4889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自动报警：</w:t>
      </w:r>
    </w:p>
    <w:p w14:paraId="57BDB0F5" w14:textId="13D3E514" w:rsidR="007D72DD" w:rsidRDefault="00083E6C" w:rsidP="00876D77">
      <w:pPr>
        <w:pStyle w:val="a5"/>
        <w:numPr>
          <w:ilvl w:val="0"/>
          <w:numId w:val="25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表和列表同时展示</w:t>
      </w:r>
      <w:r w:rsidR="009F6BB4">
        <w:rPr>
          <w:rFonts w:hint="eastAsia"/>
          <w:sz w:val="24"/>
          <w:szCs w:val="28"/>
        </w:rPr>
        <w:t>。</w:t>
      </w:r>
    </w:p>
    <w:p w14:paraId="2DD7FC77" w14:textId="4F334A22" w:rsidR="00876D77" w:rsidRDefault="00876D77" w:rsidP="00876D77">
      <w:pPr>
        <w:pStyle w:val="a5"/>
        <w:numPr>
          <w:ilvl w:val="0"/>
          <w:numId w:val="25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表添加放缩功能</w:t>
      </w:r>
      <w:r w:rsidR="003B4380">
        <w:rPr>
          <w:rFonts w:hint="eastAsia"/>
          <w:sz w:val="24"/>
          <w:szCs w:val="28"/>
        </w:rPr>
        <w:t>。</w:t>
      </w:r>
    </w:p>
    <w:p w14:paraId="5B6F645D" w14:textId="70AD904D" w:rsidR="003B4380" w:rsidRDefault="003B4380" w:rsidP="00876D77">
      <w:pPr>
        <w:pStyle w:val="a5"/>
        <w:numPr>
          <w:ilvl w:val="0"/>
          <w:numId w:val="25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提供数据导出功能。</w:t>
      </w:r>
    </w:p>
    <w:p w14:paraId="1662CCEC" w14:textId="045B6E30" w:rsidR="006A5592" w:rsidRPr="00AA4889" w:rsidRDefault="006A5592" w:rsidP="00876D77">
      <w:pPr>
        <w:pStyle w:val="a5"/>
        <w:numPr>
          <w:ilvl w:val="0"/>
          <w:numId w:val="25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提供</w:t>
      </w:r>
      <w:r w:rsidR="0073004A">
        <w:rPr>
          <w:rFonts w:hint="eastAsia"/>
          <w:sz w:val="24"/>
          <w:szCs w:val="28"/>
        </w:rPr>
        <w:t>设置提醒邮箱功能。</w:t>
      </w:r>
    </w:p>
    <w:sectPr w:rsidR="006A5592" w:rsidRPr="00AA48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B897F" w14:textId="77777777" w:rsidR="00A108A7" w:rsidRDefault="00A108A7" w:rsidP="00A108A7">
      <w:r>
        <w:separator/>
      </w:r>
    </w:p>
  </w:endnote>
  <w:endnote w:type="continuationSeparator" w:id="0">
    <w:p w14:paraId="1AB74F55" w14:textId="77777777" w:rsidR="00A108A7" w:rsidRDefault="00A108A7" w:rsidP="00A108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3A52D" w14:textId="77777777" w:rsidR="00A108A7" w:rsidRDefault="00A108A7" w:rsidP="00A108A7">
      <w:r>
        <w:separator/>
      </w:r>
    </w:p>
  </w:footnote>
  <w:footnote w:type="continuationSeparator" w:id="0">
    <w:p w14:paraId="6234719C" w14:textId="77777777" w:rsidR="00A108A7" w:rsidRDefault="00A108A7" w:rsidP="00A10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37532"/>
    <w:multiLevelType w:val="hybridMultilevel"/>
    <w:tmpl w:val="293AF1DC"/>
    <w:lvl w:ilvl="0" w:tplc="2242A0FA">
      <w:start w:val="1"/>
      <w:numFmt w:val="decimal"/>
      <w:lvlText w:val="(%1)"/>
      <w:lvlJc w:val="left"/>
      <w:pPr>
        <w:ind w:left="744" w:hanging="38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" w15:restartNumberingAfterBreak="0">
    <w:nsid w:val="03AA362A"/>
    <w:multiLevelType w:val="multilevel"/>
    <w:tmpl w:val="6482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C77091"/>
    <w:multiLevelType w:val="multilevel"/>
    <w:tmpl w:val="6A800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984F74"/>
    <w:multiLevelType w:val="multilevel"/>
    <w:tmpl w:val="C678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AB72A8"/>
    <w:multiLevelType w:val="multilevel"/>
    <w:tmpl w:val="F5705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126365"/>
    <w:multiLevelType w:val="hybridMultilevel"/>
    <w:tmpl w:val="3AE02526"/>
    <w:lvl w:ilvl="0" w:tplc="995E2A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 w15:restartNumberingAfterBreak="0">
    <w:nsid w:val="323D7861"/>
    <w:multiLevelType w:val="hybridMultilevel"/>
    <w:tmpl w:val="CF941DDC"/>
    <w:lvl w:ilvl="0" w:tplc="E6B8A9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7" w15:restartNumberingAfterBreak="0">
    <w:nsid w:val="35AB197F"/>
    <w:multiLevelType w:val="multilevel"/>
    <w:tmpl w:val="86700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897411B"/>
    <w:multiLevelType w:val="multilevel"/>
    <w:tmpl w:val="C4EE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5F17D5"/>
    <w:multiLevelType w:val="multilevel"/>
    <w:tmpl w:val="E830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AE7361"/>
    <w:multiLevelType w:val="multilevel"/>
    <w:tmpl w:val="396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432928"/>
    <w:multiLevelType w:val="hybridMultilevel"/>
    <w:tmpl w:val="A076797C"/>
    <w:lvl w:ilvl="0" w:tplc="35B842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2" w15:restartNumberingAfterBreak="0">
    <w:nsid w:val="3B7C54E1"/>
    <w:multiLevelType w:val="hybridMultilevel"/>
    <w:tmpl w:val="9BBE5F4E"/>
    <w:lvl w:ilvl="0" w:tplc="38EC1B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BC64B4A"/>
    <w:multiLevelType w:val="hybridMultilevel"/>
    <w:tmpl w:val="A7E6A770"/>
    <w:lvl w:ilvl="0" w:tplc="E190D4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3F1D0381"/>
    <w:multiLevelType w:val="hybridMultilevel"/>
    <w:tmpl w:val="8EC8F66E"/>
    <w:lvl w:ilvl="0" w:tplc="D1E83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43C656CA"/>
    <w:multiLevelType w:val="multilevel"/>
    <w:tmpl w:val="904E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BF7008E"/>
    <w:multiLevelType w:val="hybridMultilevel"/>
    <w:tmpl w:val="33580DD0"/>
    <w:lvl w:ilvl="0" w:tplc="E21CC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11026C7"/>
    <w:multiLevelType w:val="hybridMultilevel"/>
    <w:tmpl w:val="8DA44C94"/>
    <w:lvl w:ilvl="0" w:tplc="83F0F382">
      <w:start w:val="1"/>
      <w:numFmt w:val="decimal"/>
      <w:lvlText w:val="%1."/>
      <w:lvlJc w:val="left"/>
      <w:pPr>
        <w:ind w:left="360" w:hanging="360"/>
      </w:pPr>
      <w:rPr>
        <w:rFonts w:cs="宋体" w:hint="default"/>
        <w:color w:val="11111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5A942083"/>
    <w:multiLevelType w:val="hybridMultilevel"/>
    <w:tmpl w:val="0AC6B1AE"/>
    <w:lvl w:ilvl="0" w:tplc="42B23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9" w15:restartNumberingAfterBreak="0">
    <w:nsid w:val="5DC21CC5"/>
    <w:multiLevelType w:val="multilevel"/>
    <w:tmpl w:val="EB0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0A85730"/>
    <w:multiLevelType w:val="hybridMultilevel"/>
    <w:tmpl w:val="15DA97CC"/>
    <w:lvl w:ilvl="0" w:tplc="F4980D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1" w15:restartNumberingAfterBreak="0">
    <w:nsid w:val="639E6962"/>
    <w:multiLevelType w:val="hybridMultilevel"/>
    <w:tmpl w:val="AA586A8C"/>
    <w:lvl w:ilvl="0" w:tplc="682E1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67185ADE"/>
    <w:multiLevelType w:val="hybridMultilevel"/>
    <w:tmpl w:val="97A8AC7E"/>
    <w:lvl w:ilvl="0" w:tplc="87544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6F15448D"/>
    <w:multiLevelType w:val="hybridMultilevel"/>
    <w:tmpl w:val="DA685C4E"/>
    <w:lvl w:ilvl="0" w:tplc="0EAC59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4" w15:restartNumberingAfterBreak="0">
    <w:nsid w:val="7EC17903"/>
    <w:multiLevelType w:val="multilevel"/>
    <w:tmpl w:val="76F61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046600">
    <w:abstractNumId w:val="15"/>
  </w:num>
  <w:num w:numId="2" w16cid:durableId="1512523583">
    <w:abstractNumId w:val="24"/>
  </w:num>
  <w:num w:numId="3" w16cid:durableId="67582986">
    <w:abstractNumId w:val="8"/>
  </w:num>
  <w:num w:numId="4" w16cid:durableId="210725732">
    <w:abstractNumId w:val="4"/>
  </w:num>
  <w:num w:numId="5" w16cid:durableId="851921127">
    <w:abstractNumId w:val="3"/>
  </w:num>
  <w:num w:numId="6" w16cid:durableId="312025863">
    <w:abstractNumId w:val="1"/>
  </w:num>
  <w:num w:numId="7" w16cid:durableId="1895697542">
    <w:abstractNumId w:val="10"/>
  </w:num>
  <w:num w:numId="8" w16cid:durableId="1443919109">
    <w:abstractNumId w:val="7"/>
  </w:num>
  <w:num w:numId="9" w16cid:durableId="266623092">
    <w:abstractNumId w:val="19"/>
  </w:num>
  <w:num w:numId="10" w16cid:durableId="763260594">
    <w:abstractNumId w:val="9"/>
  </w:num>
  <w:num w:numId="11" w16cid:durableId="28994407">
    <w:abstractNumId w:val="2"/>
  </w:num>
  <w:num w:numId="12" w16cid:durableId="1992173281">
    <w:abstractNumId w:val="17"/>
  </w:num>
  <w:num w:numId="13" w16cid:durableId="580607300">
    <w:abstractNumId w:val="5"/>
  </w:num>
  <w:num w:numId="14" w16cid:durableId="1621372900">
    <w:abstractNumId w:val="6"/>
  </w:num>
  <w:num w:numId="15" w16cid:durableId="990445781">
    <w:abstractNumId w:val="23"/>
  </w:num>
  <w:num w:numId="16" w16cid:durableId="494498134">
    <w:abstractNumId w:val="21"/>
  </w:num>
  <w:num w:numId="17" w16cid:durableId="1213227297">
    <w:abstractNumId w:val="14"/>
  </w:num>
  <w:num w:numId="18" w16cid:durableId="1774398758">
    <w:abstractNumId w:val="22"/>
  </w:num>
  <w:num w:numId="19" w16cid:durableId="1060135344">
    <w:abstractNumId w:val="16"/>
  </w:num>
  <w:num w:numId="20" w16cid:durableId="373652445">
    <w:abstractNumId w:val="12"/>
  </w:num>
  <w:num w:numId="21" w16cid:durableId="1096943268">
    <w:abstractNumId w:val="13"/>
  </w:num>
  <w:num w:numId="22" w16cid:durableId="987588988">
    <w:abstractNumId w:val="11"/>
  </w:num>
  <w:num w:numId="23" w16cid:durableId="74212449">
    <w:abstractNumId w:val="18"/>
  </w:num>
  <w:num w:numId="24" w16cid:durableId="259721546">
    <w:abstractNumId w:val="0"/>
  </w:num>
  <w:num w:numId="25" w16cid:durableId="93521442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QwtTA1NTUwsjBT0lEKTi0uzszPAykwMqkFAMmY81stAAAA"/>
  </w:docVars>
  <w:rsids>
    <w:rsidRoot w:val="001127A0"/>
    <w:rsid w:val="00013A17"/>
    <w:rsid w:val="0003691A"/>
    <w:rsid w:val="00043C49"/>
    <w:rsid w:val="00043EF7"/>
    <w:rsid w:val="0004795B"/>
    <w:rsid w:val="00063CBA"/>
    <w:rsid w:val="00072AE9"/>
    <w:rsid w:val="00074276"/>
    <w:rsid w:val="00074BE4"/>
    <w:rsid w:val="000751F4"/>
    <w:rsid w:val="00083E6C"/>
    <w:rsid w:val="000934F1"/>
    <w:rsid w:val="00097B38"/>
    <w:rsid w:val="000A4A62"/>
    <w:rsid w:val="000A5C74"/>
    <w:rsid w:val="000A7850"/>
    <w:rsid w:val="000B6D46"/>
    <w:rsid w:val="000D1F74"/>
    <w:rsid w:val="000D409D"/>
    <w:rsid w:val="000D443C"/>
    <w:rsid w:val="000D649D"/>
    <w:rsid w:val="000F6CDB"/>
    <w:rsid w:val="00101C00"/>
    <w:rsid w:val="00103D35"/>
    <w:rsid w:val="00104F83"/>
    <w:rsid w:val="00105994"/>
    <w:rsid w:val="001127A0"/>
    <w:rsid w:val="00120351"/>
    <w:rsid w:val="00140F01"/>
    <w:rsid w:val="0015050C"/>
    <w:rsid w:val="00154024"/>
    <w:rsid w:val="001574B1"/>
    <w:rsid w:val="00157ACD"/>
    <w:rsid w:val="00165B2A"/>
    <w:rsid w:val="001707CF"/>
    <w:rsid w:val="00171E15"/>
    <w:rsid w:val="001853FE"/>
    <w:rsid w:val="00194E7B"/>
    <w:rsid w:val="001A3B8C"/>
    <w:rsid w:val="001B6290"/>
    <w:rsid w:val="001C4B8F"/>
    <w:rsid w:val="001C5331"/>
    <w:rsid w:val="001C575A"/>
    <w:rsid w:val="001D3576"/>
    <w:rsid w:val="001D7B8A"/>
    <w:rsid w:val="001E291F"/>
    <w:rsid w:val="001E43A5"/>
    <w:rsid w:val="001F15F2"/>
    <w:rsid w:val="002041C2"/>
    <w:rsid w:val="00205487"/>
    <w:rsid w:val="00235A43"/>
    <w:rsid w:val="0024589B"/>
    <w:rsid w:val="00251A45"/>
    <w:rsid w:val="00296832"/>
    <w:rsid w:val="00296E32"/>
    <w:rsid w:val="002A05E7"/>
    <w:rsid w:val="002A3F3C"/>
    <w:rsid w:val="002A6871"/>
    <w:rsid w:val="002A7A42"/>
    <w:rsid w:val="002B1A13"/>
    <w:rsid w:val="002B55F2"/>
    <w:rsid w:val="002B56CD"/>
    <w:rsid w:val="002D141D"/>
    <w:rsid w:val="002D2E0A"/>
    <w:rsid w:val="002D3209"/>
    <w:rsid w:val="002E19B5"/>
    <w:rsid w:val="002E4C07"/>
    <w:rsid w:val="002E5318"/>
    <w:rsid w:val="002F1669"/>
    <w:rsid w:val="002F40FE"/>
    <w:rsid w:val="002F7AC1"/>
    <w:rsid w:val="00307F50"/>
    <w:rsid w:val="003132B1"/>
    <w:rsid w:val="00314C51"/>
    <w:rsid w:val="0031723C"/>
    <w:rsid w:val="0032020D"/>
    <w:rsid w:val="00326C40"/>
    <w:rsid w:val="00332E6B"/>
    <w:rsid w:val="003337EA"/>
    <w:rsid w:val="00333B92"/>
    <w:rsid w:val="00342DEE"/>
    <w:rsid w:val="00345268"/>
    <w:rsid w:val="0035766E"/>
    <w:rsid w:val="00375813"/>
    <w:rsid w:val="003772C3"/>
    <w:rsid w:val="0038124A"/>
    <w:rsid w:val="00385341"/>
    <w:rsid w:val="00386934"/>
    <w:rsid w:val="00387B1A"/>
    <w:rsid w:val="00390E84"/>
    <w:rsid w:val="003A098F"/>
    <w:rsid w:val="003A4390"/>
    <w:rsid w:val="003A54FE"/>
    <w:rsid w:val="003B4380"/>
    <w:rsid w:val="003D4F8F"/>
    <w:rsid w:val="003D6D6E"/>
    <w:rsid w:val="003E079C"/>
    <w:rsid w:val="003E32E9"/>
    <w:rsid w:val="003F7DB9"/>
    <w:rsid w:val="00400D98"/>
    <w:rsid w:val="00401F7F"/>
    <w:rsid w:val="00403A89"/>
    <w:rsid w:val="004152CA"/>
    <w:rsid w:val="00421D4A"/>
    <w:rsid w:val="004222AB"/>
    <w:rsid w:val="0042371D"/>
    <w:rsid w:val="00423BC8"/>
    <w:rsid w:val="0042591E"/>
    <w:rsid w:val="004302A0"/>
    <w:rsid w:val="00430E9A"/>
    <w:rsid w:val="0043279B"/>
    <w:rsid w:val="00434A4C"/>
    <w:rsid w:val="0043748B"/>
    <w:rsid w:val="00444FA8"/>
    <w:rsid w:val="004633B7"/>
    <w:rsid w:val="004671BA"/>
    <w:rsid w:val="00476CBF"/>
    <w:rsid w:val="00477F33"/>
    <w:rsid w:val="00480271"/>
    <w:rsid w:val="004866EF"/>
    <w:rsid w:val="00486CA5"/>
    <w:rsid w:val="004A0F71"/>
    <w:rsid w:val="004B529A"/>
    <w:rsid w:val="004D214A"/>
    <w:rsid w:val="004D6BEE"/>
    <w:rsid w:val="004D707E"/>
    <w:rsid w:val="00510B50"/>
    <w:rsid w:val="005111E3"/>
    <w:rsid w:val="005147D4"/>
    <w:rsid w:val="005227F6"/>
    <w:rsid w:val="00525C6E"/>
    <w:rsid w:val="005332EA"/>
    <w:rsid w:val="00541579"/>
    <w:rsid w:val="005460F1"/>
    <w:rsid w:val="00554E8E"/>
    <w:rsid w:val="00560DA6"/>
    <w:rsid w:val="00561A4A"/>
    <w:rsid w:val="0058323D"/>
    <w:rsid w:val="0058634A"/>
    <w:rsid w:val="00597455"/>
    <w:rsid w:val="005A17A8"/>
    <w:rsid w:val="005A1A69"/>
    <w:rsid w:val="005A7E29"/>
    <w:rsid w:val="005B7286"/>
    <w:rsid w:val="005C4866"/>
    <w:rsid w:val="005C6C2A"/>
    <w:rsid w:val="005D031D"/>
    <w:rsid w:val="005D19F7"/>
    <w:rsid w:val="005D3965"/>
    <w:rsid w:val="005D69B8"/>
    <w:rsid w:val="005E4A9A"/>
    <w:rsid w:val="005F16EB"/>
    <w:rsid w:val="006013FC"/>
    <w:rsid w:val="00603450"/>
    <w:rsid w:val="00626792"/>
    <w:rsid w:val="0063722C"/>
    <w:rsid w:val="0064312F"/>
    <w:rsid w:val="006439B6"/>
    <w:rsid w:val="0064629B"/>
    <w:rsid w:val="006530E4"/>
    <w:rsid w:val="0065573E"/>
    <w:rsid w:val="00660793"/>
    <w:rsid w:val="00661CCA"/>
    <w:rsid w:val="006639F7"/>
    <w:rsid w:val="006654CD"/>
    <w:rsid w:val="00666499"/>
    <w:rsid w:val="00671F05"/>
    <w:rsid w:val="006845B9"/>
    <w:rsid w:val="00685AA6"/>
    <w:rsid w:val="00686D02"/>
    <w:rsid w:val="00691F36"/>
    <w:rsid w:val="006A0B09"/>
    <w:rsid w:val="006A0B22"/>
    <w:rsid w:val="006A5592"/>
    <w:rsid w:val="006A78F6"/>
    <w:rsid w:val="006C227A"/>
    <w:rsid w:val="006C26B9"/>
    <w:rsid w:val="006C525A"/>
    <w:rsid w:val="006D4C4C"/>
    <w:rsid w:val="006E496B"/>
    <w:rsid w:val="006F1311"/>
    <w:rsid w:val="00715BB5"/>
    <w:rsid w:val="00717A0D"/>
    <w:rsid w:val="00723E80"/>
    <w:rsid w:val="00726D82"/>
    <w:rsid w:val="00727BC8"/>
    <w:rsid w:val="0073004A"/>
    <w:rsid w:val="007433BE"/>
    <w:rsid w:val="00753F87"/>
    <w:rsid w:val="00761E05"/>
    <w:rsid w:val="00764FAB"/>
    <w:rsid w:val="00772260"/>
    <w:rsid w:val="007722BC"/>
    <w:rsid w:val="007745BA"/>
    <w:rsid w:val="0077694A"/>
    <w:rsid w:val="00777130"/>
    <w:rsid w:val="00777CE2"/>
    <w:rsid w:val="007803A5"/>
    <w:rsid w:val="0078053B"/>
    <w:rsid w:val="00793477"/>
    <w:rsid w:val="0079753E"/>
    <w:rsid w:val="0079785A"/>
    <w:rsid w:val="007A164F"/>
    <w:rsid w:val="007A261E"/>
    <w:rsid w:val="007A4A2D"/>
    <w:rsid w:val="007B2BB3"/>
    <w:rsid w:val="007B5B06"/>
    <w:rsid w:val="007B5F7B"/>
    <w:rsid w:val="007C05C5"/>
    <w:rsid w:val="007C3423"/>
    <w:rsid w:val="007D72DD"/>
    <w:rsid w:val="007E3770"/>
    <w:rsid w:val="007E5277"/>
    <w:rsid w:val="007E57F6"/>
    <w:rsid w:val="007E5AA3"/>
    <w:rsid w:val="007F1207"/>
    <w:rsid w:val="007F1FB9"/>
    <w:rsid w:val="00800B93"/>
    <w:rsid w:val="00804F76"/>
    <w:rsid w:val="00814D64"/>
    <w:rsid w:val="00817CD6"/>
    <w:rsid w:val="00817E5A"/>
    <w:rsid w:val="00821E01"/>
    <w:rsid w:val="008221D1"/>
    <w:rsid w:val="008278E8"/>
    <w:rsid w:val="00833CF3"/>
    <w:rsid w:val="00834505"/>
    <w:rsid w:val="0084230F"/>
    <w:rsid w:val="008439E9"/>
    <w:rsid w:val="00851501"/>
    <w:rsid w:val="00861B2E"/>
    <w:rsid w:val="00862047"/>
    <w:rsid w:val="00862F89"/>
    <w:rsid w:val="00873EDC"/>
    <w:rsid w:val="00874149"/>
    <w:rsid w:val="00876D77"/>
    <w:rsid w:val="008800DC"/>
    <w:rsid w:val="00895AFF"/>
    <w:rsid w:val="008D16F9"/>
    <w:rsid w:val="008D2847"/>
    <w:rsid w:val="008E3AE7"/>
    <w:rsid w:val="008E552D"/>
    <w:rsid w:val="008E6139"/>
    <w:rsid w:val="008F1445"/>
    <w:rsid w:val="008F16D3"/>
    <w:rsid w:val="008F2194"/>
    <w:rsid w:val="0090216F"/>
    <w:rsid w:val="0092439D"/>
    <w:rsid w:val="009254C6"/>
    <w:rsid w:val="009259E5"/>
    <w:rsid w:val="00925AAE"/>
    <w:rsid w:val="009430DE"/>
    <w:rsid w:val="00943C9A"/>
    <w:rsid w:val="0095177B"/>
    <w:rsid w:val="009540A4"/>
    <w:rsid w:val="009564FD"/>
    <w:rsid w:val="00960953"/>
    <w:rsid w:val="009625FD"/>
    <w:rsid w:val="0098105D"/>
    <w:rsid w:val="00983B01"/>
    <w:rsid w:val="009906A6"/>
    <w:rsid w:val="00993509"/>
    <w:rsid w:val="009A2D04"/>
    <w:rsid w:val="009A4003"/>
    <w:rsid w:val="009A52D0"/>
    <w:rsid w:val="009A581B"/>
    <w:rsid w:val="009A5920"/>
    <w:rsid w:val="009B138A"/>
    <w:rsid w:val="009B2C66"/>
    <w:rsid w:val="009B3EF4"/>
    <w:rsid w:val="009E2B96"/>
    <w:rsid w:val="009F5902"/>
    <w:rsid w:val="009F6BB4"/>
    <w:rsid w:val="00A021EF"/>
    <w:rsid w:val="00A108A7"/>
    <w:rsid w:val="00A110CB"/>
    <w:rsid w:val="00A22E49"/>
    <w:rsid w:val="00A27377"/>
    <w:rsid w:val="00A35C3D"/>
    <w:rsid w:val="00A467C9"/>
    <w:rsid w:val="00A50357"/>
    <w:rsid w:val="00A5269D"/>
    <w:rsid w:val="00A529AD"/>
    <w:rsid w:val="00A54A8E"/>
    <w:rsid w:val="00A60119"/>
    <w:rsid w:val="00A67BCD"/>
    <w:rsid w:val="00A74345"/>
    <w:rsid w:val="00A80BF4"/>
    <w:rsid w:val="00A85281"/>
    <w:rsid w:val="00A85403"/>
    <w:rsid w:val="00A8686F"/>
    <w:rsid w:val="00A9189B"/>
    <w:rsid w:val="00A97778"/>
    <w:rsid w:val="00AA4889"/>
    <w:rsid w:val="00AA6410"/>
    <w:rsid w:val="00AA6B5A"/>
    <w:rsid w:val="00AA6D3C"/>
    <w:rsid w:val="00AA6D9B"/>
    <w:rsid w:val="00AB03AB"/>
    <w:rsid w:val="00AD29D6"/>
    <w:rsid w:val="00AE2C6D"/>
    <w:rsid w:val="00AF09E3"/>
    <w:rsid w:val="00AF31AC"/>
    <w:rsid w:val="00AF3799"/>
    <w:rsid w:val="00B01AB0"/>
    <w:rsid w:val="00B047CF"/>
    <w:rsid w:val="00B061F7"/>
    <w:rsid w:val="00B068BE"/>
    <w:rsid w:val="00B06BD7"/>
    <w:rsid w:val="00B07108"/>
    <w:rsid w:val="00B1267B"/>
    <w:rsid w:val="00B4009F"/>
    <w:rsid w:val="00B449DC"/>
    <w:rsid w:val="00B5355F"/>
    <w:rsid w:val="00B53CB8"/>
    <w:rsid w:val="00B5415F"/>
    <w:rsid w:val="00B60516"/>
    <w:rsid w:val="00B61539"/>
    <w:rsid w:val="00B61A4D"/>
    <w:rsid w:val="00B61EBA"/>
    <w:rsid w:val="00B6406E"/>
    <w:rsid w:val="00B722F7"/>
    <w:rsid w:val="00B80445"/>
    <w:rsid w:val="00B85548"/>
    <w:rsid w:val="00BA1251"/>
    <w:rsid w:val="00BA3BD0"/>
    <w:rsid w:val="00BD34C4"/>
    <w:rsid w:val="00BD3E7E"/>
    <w:rsid w:val="00BD442A"/>
    <w:rsid w:val="00BD6AA3"/>
    <w:rsid w:val="00BE151E"/>
    <w:rsid w:val="00BF7C3B"/>
    <w:rsid w:val="00C03CD0"/>
    <w:rsid w:val="00C0697A"/>
    <w:rsid w:val="00C13AFD"/>
    <w:rsid w:val="00C161D0"/>
    <w:rsid w:val="00C172FF"/>
    <w:rsid w:val="00C226EF"/>
    <w:rsid w:val="00C22A4D"/>
    <w:rsid w:val="00C34CC0"/>
    <w:rsid w:val="00C362F3"/>
    <w:rsid w:val="00C47A1E"/>
    <w:rsid w:val="00C50715"/>
    <w:rsid w:val="00C70FF7"/>
    <w:rsid w:val="00C77299"/>
    <w:rsid w:val="00C77BA5"/>
    <w:rsid w:val="00C815CE"/>
    <w:rsid w:val="00C8481F"/>
    <w:rsid w:val="00C90A22"/>
    <w:rsid w:val="00C9109A"/>
    <w:rsid w:val="00C925E0"/>
    <w:rsid w:val="00C92631"/>
    <w:rsid w:val="00C927A7"/>
    <w:rsid w:val="00C97093"/>
    <w:rsid w:val="00CA0133"/>
    <w:rsid w:val="00CA1E6F"/>
    <w:rsid w:val="00CA3E9E"/>
    <w:rsid w:val="00CA57C3"/>
    <w:rsid w:val="00CB21E7"/>
    <w:rsid w:val="00CB7BFF"/>
    <w:rsid w:val="00CC0336"/>
    <w:rsid w:val="00CC2AB2"/>
    <w:rsid w:val="00CD3701"/>
    <w:rsid w:val="00CD7045"/>
    <w:rsid w:val="00CE1455"/>
    <w:rsid w:val="00CF3EBF"/>
    <w:rsid w:val="00CF3F7A"/>
    <w:rsid w:val="00D00468"/>
    <w:rsid w:val="00D0351C"/>
    <w:rsid w:val="00D12368"/>
    <w:rsid w:val="00D131B4"/>
    <w:rsid w:val="00D266BA"/>
    <w:rsid w:val="00D32872"/>
    <w:rsid w:val="00D32DBE"/>
    <w:rsid w:val="00D34525"/>
    <w:rsid w:val="00D376C7"/>
    <w:rsid w:val="00D415F7"/>
    <w:rsid w:val="00D421B6"/>
    <w:rsid w:val="00D458E0"/>
    <w:rsid w:val="00D610A9"/>
    <w:rsid w:val="00D62186"/>
    <w:rsid w:val="00D65408"/>
    <w:rsid w:val="00D70B87"/>
    <w:rsid w:val="00D71372"/>
    <w:rsid w:val="00D71EF5"/>
    <w:rsid w:val="00D768EA"/>
    <w:rsid w:val="00D84C01"/>
    <w:rsid w:val="00D86676"/>
    <w:rsid w:val="00D9642B"/>
    <w:rsid w:val="00DA1E24"/>
    <w:rsid w:val="00DA757B"/>
    <w:rsid w:val="00DC4BFE"/>
    <w:rsid w:val="00DC73A9"/>
    <w:rsid w:val="00DE38D9"/>
    <w:rsid w:val="00DE4CF8"/>
    <w:rsid w:val="00DF26F6"/>
    <w:rsid w:val="00DF5EB5"/>
    <w:rsid w:val="00E36AF7"/>
    <w:rsid w:val="00E443FA"/>
    <w:rsid w:val="00E53CD4"/>
    <w:rsid w:val="00E61B44"/>
    <w:rsid w:val="00E624C5"/>
    <w:rsid w:val="00E83FEC"/>
    <w:rsid w:val="00E93A19"/>
    <w:rsid w:val="00E94B51"/>
    <w:rsid w:val="00E9752B"/>
    <w:rsid w:val="00EA23F9"/>
    <w:rsid w:val="00EA2822"/>
    <w:rsid w:val="00EB12F2"/>
    <w:rsid w:val="00EB3BFC"/>
    <w:rsid w:val="00EC0987"/>
    <w:rsid w:val="00EC312A"/>
    <w:rsid w:val="00EC35DD"/>
    <w:rsid w:val="00EF6DC4"/>
    <w:rsid w:val="00EF733D"/>
    <w:rsid w:val="00F21922"/>
    <w:rsid w:val="00F24570"/>
    <w:rsid w:val="00F246F4"/>
    <w:rsid w:val="00F26DE8"/>
    <w:rsid w:val="00F3562B"/>
    <w:rsid w:val="00F420BE"/>
    <w:rsid w:val="00F42804"/>
    <w:rsid w:val="00F517B4"/>
    <w:rsid w:val="00F64FDB"/>
    <w:rsid w:val="00F70B4B"/>
    <w:rsid w:val="00F70DA2"/>
    <w:rsid w:val="00F72523"/>
    <w:rsid w:val="00F75A29"/>
    <w:rsid w:val="00F75B4C"/>
    <w:rsid w:val="00F90BD5"/>
    <w:rsid w:val="00F922C7"/>
    <w:rsid w:val="00F97222"/>
    <w:rsid w:val="00F9777E"/>
    <w:rsid w:val="00FC7F3B"/>
    <w:rsid w:val="00FD2255"/>
    <w:rsid w:val="00FD7255"/>
    <w:rsid w:val="00FE53E2"/>
    <w:rsid w:val="00FE64AE"/>
    <w:rsid w:val="00FE7020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0796128"/>
  <w15:chartTrackingRefBased/>
  <w15:docId w15:val="{17A05964-8EED-429C-9E1D-7F1EA70C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219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61A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1A4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13AFD"/>
    <w:pPr>
      <w:ind w:firstLineChars="200" w:firstLine="420"/>
    </w:pPr>
  </w:style>
  <w:style w:type="paragraph" w:styleId="a6">
    <w:name w:val="Normal (Web)"/>
    <w:basedOn w:val="a"/>
    <w:uiPriority w:val="99"/>
    <w:semiHidden/>
    <w:unhideWhenUsed/>
    <w:rsid w:val="003A09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A108A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108A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108A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108A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0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22740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3327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818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92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5551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205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4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97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0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0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1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2305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68234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546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50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8245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34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408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449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9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81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773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64511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358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2185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18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19983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016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95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250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606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57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3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7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3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022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256391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873019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1522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019063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1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9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traTempest</dc:creator>
  <cp:keywords/>
  <dc:description/>
  <cp:lastModifiedBy>LeeUltratempest</cp:lastModifiedBy>
  <cp:revision>27</cp:revision>
  <dcterms:created xsi:type="dcterms:W3CDTF">2023-12-06T22:20:00Z</dcterms:created>
  <dcterms:modified xsi:type="dcterms:W3CDTF">2024-01-10T07:37:00Z</dcterms:modified>
</cp:coreProperties>
</file>